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25"/>
        <w:gridCol w:w="5153"/>
      </w:tblGrid>
      <w:tr w:rsidR="00BB14C6" w:rsidRPr="00923538" w14:paraId="6C5985DB" w14:textId="77777777" w:rsidTr="00D6106A">
        <w:trPr>
          <w:trHeight w:val="395"/>
          <w:tblHeader/>
          <w:jc w:val="center"/>
        </w:trPr>
        <w:tc>
          <w:tcPr>
            <w:tcW w:w="11178" w:type="dxa"/>
            <w:gridSpan w:val="2"/>
            <w:shd w:val="clear" w:color="auto" w:fill="CC642C"/>
            <w:vAlign w:val="center"/>
          </w:tcPr>
          <w:p w14:paraId="543E1286" w14:textId="1368D861" w:rsidR="00BB14C6" w:rsidRPr="00EE19E0" w:rsidRDefault="006B242C" w:rsidP="00503988">
            <w:pPr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Pre-Construction Conference Report and Notice to Proceed</w:t>
            </w:r>
          </w:p>
        </w:tc>
      </w:tr>
      <w:tr w:rsidR="00BB14C6" w:rsidRPr="00923538" w14:paraId="36C3424B" w14:textId="77777777" w:rsidTr="00D6106A">
        <w:trPr>
          <w:trHeight w:val="584"/>
          <w:jc w:val="center"/>
        </w:trPr>
        <w:tc>
          <w:tcPr>
            <w:tcW w:w="6025" w:type="dxa"/>
            <w:shd w:val="clear" w:color="auto" w:fill="auto"/>
          </w:tcPr>
          <w:p w14:paraId="417100F8" w14:textId="385E5100" w:rsidR="00BB14C6" w:rsidRPr="00923538" w:rsidRDefault="00BB14C6" w:rsidP="00D46598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ubrecipient </w:t>
            </w:r>
            <w:r w:rsidR="008969D4">
              <w:rPr>
                <w:b/>
                <w:sz w:val="22"/>
                <w:szCs w:val="22"/>
              </w:rPr>
              <w:t xml:space="preserve">or State Representative’s </w:t>
            </w:r>
            <w:r w:rsidRPr="00923538">
              <w:rPr>
                <w:b/>
                <w:sz w:val="22"/>
                <w:szCs w:val="22"/>
              </w:rPr>
              <w:t xml:space="preserve">Name: </w:t>
            </w:r>
            <w:r w:rsidR="00923538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923538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923538" w:rsidRPr="00923538">
              <w:rPr>
                <w:b/>
                <w:sz w:val="22"/>
                <w:szCs w:val="22"/>
              </w:rPr>
            </w:r>
            <w:r w:rsidR="00923538" w:rsidRPr="00923538">
              <w:rPr>
                <w:b/>
                <w:sz w:val="22"/>
                <w:szCs w:val="22"/>
              </w:rPr>
              <w:fldChar w:fldCharType="separate"/>
            </w:r>
            <w:bookmarkStart w:id="0" w:name="_GoBack"/>
            <w:r w:rsidR="00923538" w:rsidRPr="00923538">
              <w:rPr>
                <w:b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t> </w:t>
            </w:r>
            <w:bookmarkEnd w:id="0"/>
            <w:r w:rsidR="00923538"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5153" w:type="dxa"/>
            <w:shd w:val="clear" w:color="auto" w:fill="auto"/>
          </w:tcPr>
          <w:p w14:paraId="273EFED7" w14:textId="77777777" w:rsidR="00BB14C6" w:rsidRPr="00923538" w:rsidRDefault="0020022D" w:rsidP="00D46598">
            <w:pPr>
              <w:ind w:left="-54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Contract and/or WO</w:t>
            </w:r>
            <w:r w:rsidR="00BB14C6" w:rsidRPr="00923538">
              <w:rPr>
                <w:b/>
                <w:sz w:val="22"/>
                <w:szCs w:val="22"/>
              </w:rPr>
              <w:t xml:space="preserve">: </w:t>
            </w:r>
            <w:bookmarkStart w:id="1" w:name="Text2"/>
            <w:r w:rsidR="006A7E41" w:rsidRPr="0092353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="00BB14C6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A7E41" w:rsidRPr="00923538">
              <w:rPr>
                <w:b/>
                <w:sz w:val="22"/>
                <w:szCs w:val="22"/>
              </w:rPr>
            </w:r>
            <w:r w:rsidR="006A7E41" w:rsidRPr="00923538">
              <w:rPr>
                <w:b/>
                <w:sz w:val="22"/>
                <w:szCs w:val="22"/>
              </w:rPr>
              <w:fldChar w:fldCharType="separate"/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6A7E41" w:rsidRPr="00923538">
              <w:rPr>
                <w:b/>
                <w:sz w:val="22"/>
                <w:szCs w:val="22"/>
              </w:rPr>
              <w:fldChar w:fldCharType="end"/>
            </w:r>
            <w:bookmarkEnd w:id="1"/>
          </w:p>
        </w:tc>
      </w:tr>
      <w:tr w:rsidR="006B242C" w:rsidRPr="00923538" w14:paraId="6732B97A" w14:textId="77777777" w:rsidTr="00D6106A">
        <w:trPr>
          <w:trHeight w:val="512"/>
          <w:jc w:val="center"/>
        </w:trPr>
        <w:tc>
          <w:tcPr>
            <w:tcW w:w="6025" w:type="dxa"/>
            <w:shd w:val="clear" w:color="auto" w:fill="auto"/>
          </w:tcPr>
          <w:p w14:paraId="7178071F" w14:textId="5391AB11" w:rsidR="006B242C" w:rsidRPr="00923538" w:rsidRDefault="00AC50BF" w:rsidP="00D46598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Applicant Name</w:t>
            </w:r>
            <w:r w:rsidR="006B242C" w:rsidRPr="00923538">
              <w:rPr>
                <w:b/>
                <w:sz w:val="22"/>
                <w:szCs w:val="22"/>
              </w:rPr>
              <w:t xml:space="preserve">: </w:t>
            </w:r>
            <w:bookmarkStart w:id="2" w:name="Text5"/>
            <w:r w:rsidR="006B242C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B242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B242C" w:rsidRPr="00923538">
              <w:rPr>
                <w:b/>
                <w:sz w:val="22"/>
                <w:szCs w:val="22"/>
              </w:rPr>
            </w:r>
            <w:r w:rsidR="006B242C" w:rsidRPr="00923538">
              <w:rPr>
                <w:b/>
                <w:sz w:val="22"/>
                <w:szCs w:val="22"/>
              </w:rPr>
              <w:fldChar w:fldCharType="separate"/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fldChar w:fldCharType="end"/>
            </w:r>
          </w:p>
        </w:tc>
        <w:bookmarkEnd w:id="2"/>
        <w:tc>
          <w:tcPr>
            <w:tcW w:w="5153" w:type="dxa"/>
            <w:shd w:val="clear" w:color="auto" w:fill="auto"/>
          </w:tcPr>
          <w:p w14:paraId="7BD2F5F5" w14:textId="690E8010" w:rsidR="006B242C" w:rsidRPr="00923538" w:rsidRDefault="00923538" w:rsidP="00D46598">
            <w:pPr>
              <w:ind w:left="-18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-</w:t>
            </w:r>
            <w:r w:rsidRPr="00923538">
              <w:rPr>
                <w:b/>
                <w:sz w:val="22"/>
                <w:szCs w:val="22"/>
              </w:rPr>
              <w:t>Applicant</w:t>
            </w:r>
            <w:r w:rsidR="006B242C" w:rsidRPr="00923538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Name</w:t>
            </w:r>
            <w:r w:rsidR="006B242C" w:rsidRPr="00923538">
              <w:rPr>
                <w:b/>
                <w:sz w:val="22"/>
                <w:szCs w:val="22"/>
              </w:rPr>
              <w:t xml:space="preserve">: </w:t>
            </w:r>
            <w:r w:rsidR="006B242C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B242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B242C" w:rsidRPr="00923538">
              <w:rPr>
                <w:b/>
                <w:sz w:val="22"/>
                <w:szCs w:val="22"/>
              </w:rPr>
            </w:r>
            <w:r w:rsidR="006B242C" w:rsidRPr="00923538">
              <w:rPr>
                <w:b/>
                <w:sz w:val="22"/>
                <w:szCs w:val="22"/>
              </w:rPr>
              <w:fldChar w:fldCharType="separate"/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072D6BC8" w14:textId="77777777" w:rsidTr="00D6106A">
        <w:trPr>
          <w:trHeight w:val="512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0E44F9BC" w14:textId="12C5BCEB" w:rsidR="00923538" w:rsidRPr="00923538" w:rsidRDefault="00923538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Applicant </w:t>
            </w:r>
            <w:r>
              <w:rPr>
                <w:b/>
                <w:sz w:val="22"/>
                <w:szCs w:val="22"/>
              </w:rPr>
              <w:t>Address</w:t>
            </w:r>
            <w:r w:rsidRPr="00923538">
              <w:rPr>
                <w:b/>
                <w:sz w:val="22"/>
                <w:szCs w:val="22"/>
              </w:rPr>
              <w:t xml:space="preserve">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6B242C" w:rsidRPr="00923538" w14:paraId="06DB5DFD" w14:textId="77777777" w:rsidTr="00D6106A">
        <w:trPr>
          <w:trHeight w:val="512"/>
          <w:jc w:val="center"/>
        </w:trPr>
        <w:tc>
          <w:tcPr>
            <w:tcW w:w="6025" w:type="dxa"/>
            <w:shd w:val="clear" w:color="auto" w:fill="auto"/>
          </w:tcPr>
          <w:p w14:paraId="300013D5" w14:textId="22369460" w:rsidR="006B242C" w:rsidRPr="00923538" w:rsidRDefault="006B242C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Building Contractor Nam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5153" w:type="dxa"/>
            <w:shd w:val="clear" w:color="auto" w:fill="auto"/>
          </w:tcPr>
          <w:p w14:paraId="0E0592BF" w14:textId="7603FE6C" w:rsidR="006B242C" w:rsidRPr="00923538" w:rsidRDefault="006B242C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Building Contractor Address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5D9346A1" w14:textId="77777777" w:rsidTr="00D6106A">
        <w:trPr>
          <w:trHeight w:val="512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69B19AFA" w14:textId="05B91515" w:rsidR="00923538" w:rsidRPr="00923538" w:rsidRDefault="00D6106A" w:rsidP="00923538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>
              <w:rPr>
                <w:rFonts w:eastAsiaTheme="minorHAnsi"/>
                <w:b/>
                <w:bCs/>
                <w:sz w:val="22"/>
                <w:szCs w:val="22"/>
              </w:rPr>
              <w:t>Warning: Any p</w:t>
            </w:r>
            <w:r w:rsidR="00923538" w:rsidRPr="00923538">
              <w:rPr>
                <w:rFonts w:eastAsiaTheme="minorHAnsi"/>
                <w:b/>
                <w:bCs/>
                <w:sz w:val="22"/>
                <w:szCs w:val="22"/>
              </w:rPr>
              <w:t>erson who knowingly makes a false claim or statement to HUD may be subject to civil or criminal penalties under 18 U.S.C. 287, 1001 and 31 U.S.C. 3729.</w:t>
            </w:r>
          </w:p>
        </w:tc>
      </w:tr>
      <w:tr w:rsidR="005824A4" w:rsidRPr="00923538" w14:paraId="4031C4B6" w14:textId="77777777" w:rsidTr="00D6106A">
        <w:trPr>
          <w:trHeight w:val="422"/>
          <w:jc w:val="center"/>
        </w:trPr>
        <w:tc>
          <w:tcPr>
            <w:tcW w:w="11178" w:type="dxa"/>
            <w:gridSpan w:val="2"/>
            <w:shd w:val="clear" w:color="auto" w:fill="CC642C"/>
            <w:vAlign w:val="center"/>
          </w:tcPr>
          <w:p w14:paraId="3E50E36E" w14:textId="7E3D54FC" w:rsidR="005824A4" w:rsidRPr="00923538" w:rsidRDefault="009601DC" w:rsidP="005824A4">
            <w:pPr>
              <w:ind w:left="-18"/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Applicant(s)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16"/>
        <w:gridCol w:w="4144"/>
      </w:tblGrid>
      <w:tr w:rsidR="00CF4986" w:rsidRPr="00923538" w14:paraId="115BEF0E" w14:textId="77777777" w:rsidTr="00D6106A">
        <w:trPr>
          <w:trHeight w:val="1889"/>
          <w:jc w:val="center"/>
        </w:trPr>
        <w:tc>
          <w:tcPr>
            <w:tcW w:w="11160" w:type="dxa"/>
            <w:gridSpan w:val="2"/>
            <w:vAlign w:val="center"/>
          </w:tcPr>
          <w:p w14:paraId="6114F304" w14:textId="4A049B3E" w:rsidR="00DA15DC" w:rsidRPr="00923538" w:rsidRDefault="00DA15DC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tatement of </w:t>
            </w:r>
            <w:r w:rsidR="00923538" w:rsidRPr="00923538">
              <w:rPr>
                <w:b/>
                <w:sz w:val="22"/>
                <w:szCs w:val="22"/>
              </w:rPr>
              <w:t>Applicant</w:t>
            </w:r>
            <w:r w:rsidR="001623AA">
              <w:rPr>
                <w:b/>
                <w:sz w:val="22"/>
                <w:szCs w:val="22"/>
              </w:rPr>
              <w:t>(s)</w:t>
            </w:r>
            <w:r w:rsidRPr="00923538">
              <w:rPr>
                <w:b/>
                <w:sz w:val="22"/>
                <w:szCs w:val="22"/>
              </w:rPr>
              <w:t xml:space="preserve">: </w:t>
            </w:r>
          </w:p>
          <w:p w14:paraId="6D53B07E" w14:textId="77777777" w:rsidR="00DA15DC" w:rsidRPr="00923538" w:rsidRDefault="00DA15DC" w:rsidP="00D6106A">
            <w:pPr>
              <w:rPr>
                <w:sz w:val="22"/>
                <w:szCs w:val="22"/>
              </w:rPr>
            </w:pPr>
          </w:p>
          <w:p w14:paraId="1E67DB7C" w14:textId="69D64865" w:rsidR="00CF4986" w:rsidRPr="00923538" w:rsidRDefault="00DA15DC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>I/We, the undersigned, participated on this</w:t>
            </w:r>
            <w:r w:rsidR="009601DC" w:rsidRPr="00923538">
              <w:rPr>
                <w:sz w:val="22"/>
                <w:szCs w:val="22"/>
              </w:rPr>
              <w:t xml:space="preserve"> date </w:t>
            </w:r>
            <w:r w:rsidRPr="00923538">
              <w:rPr>
                <w:sz w:val="22"/>
                <w:szCs w:val="22"/>
              </w:rPr>
              <w:t xml:space="preserve">in a pre-construction conference prior to signing the Grant Agreement for the new construction, reconstruction, or rehabilitation of my/our property. </w:t>
            </w:r>
            <w:r w:rsidR="009601DC" w:rsidRPr="00923538">
              <w:rPr>
                <w:sz w:val="22"/>
                <w:szCs w:val="22"/>
              </w:rPr>
              <w:t xml:space="preserve">I/We understand the terms of the contract, the explanation of the work to be performed by the Building </w:t>
            </w:r>
            <w:r w:rsidRPr="00923538">
              <w:rPr>
                <w:sz w:val="22"/>
                <w:szCs w:val="22"/>
              </w:rPr>
              <w:t>Con</w:t>
            </w:r>
            <w:r w:rsidR="00D6106A">
              <w:rPr>
                <w:sz w:val="22"/>
                <w:szCs w:val="22"/>
              </w:rPr>
              <w:t>tractor, the roles of the above-</w:t>
            </w:r>
            <w:r w:rsidRPr="00923538">
              <w:rPr>
                <w:sz w:val="22"/>
                <w:szCs w:val="22"/>
              </w:rPr>
              <w:t xml:space="preserve">referenced Subrecipient, and </w:t>
            </w:r>
            <w:r w:rsidR="009601DC" w:rsidRPr="00923538">
              <w:rPr>
                <w:sz w:val="22"/>
                <w:szCs w:val="22"/>
              </w:rPr>
              <w:t>my/</w:t>
            </w:r>
            <w:r w:rsidRPr="00923538">
              <w:rPr>
                <w:sz w:val="22"/>
                <w:szCs w:val="22"/>
              </w:rPr>
              <w:t>our responsibilities during the c</w:t>
            </w:r>
            <w:r w:rsidR="009601DC" w:rsidRPr="00923538">
              <w:rPr>
                <w:sz w:val="22"/>
                <w:szCs w:val="22"/>
              </w:rPr>
              <w:t>onstruction phase. My/our q</w:t>
            </w:r>
            <w:r w:rsidRPr="00923538">
              <w:rPr>
                <w:sz w:val="22"/>
                <w:szCs w:val="22"/>
              </w:rPr>
              <w:t>uestions have been adequately answered and I/we are aware that assistance will be provided by the Subrecipient as requested.</w:t>
            </w:r>
          </w:p>
          <w:p w14:paraId="07884380" w14:textId="77777777" w:rsidR="00DA15DC" w:rsidRPr="00923538" w:rsidRDefault="00DA15DC" w:rsidP="00D6106A">
            <w:pPr>
              <w:rPr>
                <w:sz w:val="22"/>
                <w:szCs w:val="22"/>
              </w:rPr>
            </w:pPr>
          </w:p>
        </w:tc>
      </w:tr>
      <w:tr w:rsidR="00CF4986" w:rsidRPr="00923538" w14:paraId="726694C0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0EEE98BF" w14:textId="30A138BD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9601DC" w:rsidRPr="00923538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23538" w:rsidRPr="00923538">
              <w:rPr>
                <w:b/>
                <w:sz w:val="22"/>
                <w:szCs w:val="22"/>
              </w:rPr>
              <w:t xml:space="preserve"> </w:t>
            </w:r>
            <w:r w:rsidR="006F4E62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F4E62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F4E62" w:rsidRPr="00923538">
              <w:rPr>
                <w:b/>
                <w:sz w:val="22"/>
                <w:szCs w:val="22"/>
              </w:rPr>
            </w:r>
            <w:r w:rsidR="006F4E62" w:rsidRPr="00923538">
              <w:rPr>
                <w:b/>
                <w:sz w:val="22"/>
                <w:szCs w:val="22"/>
              </w:rPr>
              <w:fldChar w:fldCharType="separate"/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1186789E" w14:textId="77777777" w:rsidTr="00D6106A">
        <w:trPr>
          <w:trHeight w:val="569"/>
          <w:jc w:val="center"/>
        </w:trPr>
        <w:tc>
          <w:tcPr>
            <w:tcW w:w="7016" w:type="dxa"/>
          </w:tcPr>
          <w:p w14:paraId="646580E2" w14:textId="4AD39FC8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923538" w:rsidRPr="00923538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250E571D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4" w:type="dxa"/>
          </w:tcPr>
          <w:p w14:paraId="3230B46D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39BF8C71" w14:textId="77777777" w:rsidTr="00D6106A">
        <w:trPr>
          <w:trHeight w:val="440"/>
          <w:jc w:val="center"/>
        </w:trPr>
        <w:tc>
          <w:tcPr>
            <w:tcW w:w="11160" w:type="dxa"/>
            <w:gridSpan w:val="2"/>
          </w:tcPr>
          <w:p w14:paraId="44B047CE" w14:textId="2B70A947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1623AA">
              <w:rPr>
                <w:b/>
                <w:sz w:val="22"/>
                <w:szCs w:val="22"/>
              </w:rPr>
              <w:t>Co-</w:t>
            </w:r>
            <w:r w:rsidRPr="00923538">
              <w:rPr>
                <w:b/>
                <w:sz w:val="22"/>
                <w:szCs w:val="22"/>
              </w:rPr>
              <w:t xml:space="preserve">Applicant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1F007905" w14:textId="77777777" w:rsidTr="00D6106A">
        <w:trPr>
          <w:trHeight w:val="620"/>
          <w:jc w:val="center"/>
        </w:trPr>
        <w:tc>
          <w:tcPr>
            <w:tcW w:w="7016" w:type="dxa"/>
          </w:tcPr>
          <w:p w14:paraId="554F4A49" w14:textId="51AB0936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ignature of Co-Applicant:</w:t>
            </w:r>
            <w:r w:rsidR="001F372B">
              <w:rPr>
                <w:b/>
                <w:sz w:val="22"/>
                <w:szCs w:val="22"/>
              </w:rPr>
              <w:t xml:space="preserve">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4144" w:type="dxa"/>
          </w:tcPr>
          <w:p w14:paraId="34C259EC" w14:textId="172FBB84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5824A4" w:rsidRPr="00923538" w14:paraId="37B5C67D" w14:textId="77777777" w:rsidTr="00D6106A">
        <w:trPr>
          <w:trHeight w:val="44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257940C0" w14:textId="03FC98BB" w:rsidR="005824A4" w:rsidRPr="00923538" w:rsidRDefault="005824A4" w:rsidP="00D6106A">
            <w:pPr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Building Contractor</w:t>
            </w:r>
          </w:p>
        </w:tc>
      </w:tr>
      <w:tr w:rsidR="00CF4986" w:rsidRPr="00923538" w14:paraId="759A6EFA" w14:textId="77777777" w:rsidTr="00D6106A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72ACEA8E" w14:textId="6EAF2F09" w:rsidR="00DA15DC" w:rsidRPr="00923538" w:rsidRDefault="00DA15DC" w:rsidP="00D6106A">
            <w:pPr>
              <w:jc w:val="both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tatement of Building Contractor:</w:t>
            </w:r>
          </w:p>
          <w:p w14:paraId="51AC6A60" w14:textId="7DE157CE" w:rsidR="00DA15DC" w:rsidRPr="00923538" w:rsidRDefault="00DA15DC" w:rsidP="00D6106A">
            <w:pPr>
              <w:jc w:val="both"/>
              <w:rPr>
                <w:b/>
                <w:sz w:val="22"/>
                <w:szCs w:val="22"/>
              </w:rPr>
            </w:pPr>
          </w:p>
          <w:p w14:paraId="1B124E6E" w14:textId="6FF5C56C" w:rsidR="00DA15DC" w:rsidRPr="00923538" w:rsidRDefault="00923538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>I, the undersigned, h</w:t>
            </w:r>
            <w:r w:rsidR="00DA15DC" w:rsidRPr="00923538">
              <w:rPr>
                <w:sz w:val="22"/>
                <w:szCs w:val="22"/>
              </w:rPr>
              <w:t xml:space="preserve">ereby certify that I participated in a pre-construction conference with the above-referenced </w:t>
            </w:r>
            <w:r w:rsidRPr="00923538">
              <w:rPr>
                <w:sz w:val="22"/>
                <w:szCs w:val="22"/>
              </w:rPr>
              <w:t>Applicant</w:t>
            </w:r>
            <w:r w:rsidR="00DA15DC" w:rsidRPr="00923538">
              <w:rPr>
                <w:sz w:val="22"/>
                <w:szCs w:val="22"/>
              </w:rPr>
              <w:t xml:space="preserve"> and the Subrecipient’s authorized representative at the above-referenced location on</w:t>
            </w:r>
            <w:r w:rsidRPr="00923538">
              <w:rPr>
                <w:sz w:val="22"/>
                <w:szCs w:val="22"/>
              </w:rPr>
              <w:t xml:space="preserve"> this date. I understand</w:t>
            </w:r>
            <w:r w:rsidR="00DA15DC" w:rsidRPr="00923538">
              <w:rPr>
                <w:sz w:val="22"/>
                <w:szCs w:val="22"/>
              </w:rPr>
              <w:t xml:space="preserve"> the procedures to be followed for work write-ups, change orders, work performance, construction, requests for inspections, and requests for</w:t>
            </w:r>
            <w:r w:rsidRPr="00923538">
              <w:rPr>
                <w:sz w:val="22"/>
                <w:szCs w:val="22"/>
              </w:rPr>
              <w:t xml:space="preserve"> payments. I understand</w:t>
            </w:r>
            <w:r w:rsidR="00DA15DC" w:rsidRPr="00923538">
              <w:rPr>
                <w:sz w:val="22"/>
                <w:szCs w:val="22"/>
              </w:rPr>
              <w:t xml:space="preserve"> and hereby cert</w:t>
            </w:r>
            <w:r w:rsidR="00D6106A">
              <w:rPr>
                <w:sz w:val="22"/>
                <w:szCs w:val="22"/>
              </w:rPr>
              <w:t xml:space="preserve">ify </w:t>
            </w:r>
            <w:r w:rsidR="00DA15DC" w:rsidRPr="00923538">
              <w:rPr>
                <w:sz w:val="22"/>
                <w:szCs w:val="22"/>
              </w:rPr>
              <w:t xml:space="preserve">that, upon completion, the work performed will meet or exceed all minimum standards, specifications, and codes as required by the Community Development Block Grant Disaster Recovery </w:t>
            </w:r>
            <w:r w:rsidRPr="00923538">
              <w:rPr>
                <w:sz w:val="22"/>
                <w:szCs w:val="22"/>
              </w:rPr>
              <w:t xml:space="preserve">(CDBG-DR) </w:t>
            </w:r>
            <w:r w:rsidR="00DA15DC" w:rsidRPr="00923538">
              <w:rPr>
                <w:sz w:val="22"/>
                <w:szCs w:val="22"/>
              </w:rPr>
              <w:t>Program and local building ordinances.</w:t>
            </w:r>
            <w:r w:rsidRPr="00923538">
              <w:rPr>
                <w:sz w:val="22"/>
                <w:szCs w:val="22"/>
              </w:rPr>
              <w:t xml:space="preserve"> I hereby certify </w:t>
            </w:r>
            <w:r w:rsidR="00DA15DC" w:rsidRPr="00923538">
              <w:rPr>
                <w:sz w:val="22"/>
                <w:szCs w:val="22"/>
              </w:rPr>
              <w:t xml:space="preserve">that the work performed will be </w:t>
            </w:r>
            <w:r w:rsidR="00D6106A">
              <w:rPr>
                <w:sz w:val="22"/>
                <w:szCs w:val="22"/>
              </w:rPr>
              <w:t>covered under warranty</w:t>
            </w:r>
            <w:r w:rsidR="00DA15DC" w:rsidRPr="00923538">
              <w:rPr>
                <w:sz w:val="22"/>
                <w:szCs w:val="22"/>
              </w:rPr>
              <w:t xml:space="preserve"> for a period of one </w:t>
            </w:r>
            <w:r w:rsidR="00D6106A">
              <w:rPr>
                <w:sz w:val="22"/>
                <w:szCs w:val="22"/>
              </w:rPr>
              <w:t xml:space="preserve">(1) </w:t>
            </w:r>
            <w:r w:rsidR="00DA15DC" w:rsidRPr="00923538">
              <w:rPr>
                <w:sz w:val="22"/>
                <w:szCs w:val="22"/>
              </w:rPr>
              <w:t>year from date of project completion.</w:t>
            </w:r>
          </w:p>
          <w:p w14:paraId="79957445" w14:textId="2451E334" w:rsidR="00CF4986" w:rsidRPr="00923538" w:rsidRDefault="00CF4986" w:rsidP="00D6106A">
            <w:pPr>
              <w:jc w:val="both"/>
              <w:rPr>
                <w:sz w:val="22"/>
                <w:szCs w:val="22"/>
              </w:rPr>
            </w:pPr>
          </w:p>
        </w:tc>
      </w:tr>
      <w:tr w:rsidR="00CF4986" w:rsidRPr="00923538" w14:paraId="658350ED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40A06D06" w14:textId="1B4B9B55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5F1D5C" w:rsidRPr="00923538">
              <w:rPr>
                <w:b/>
                <w:sz w:val="22"/>
                <w:szCs w:val="22"/>
              </w:rPr>
              <w:t>Building Contractor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23538" w:rsidRPr="00923538">
              <w:rPr>
                <w:b/>
                <w:sz w:val="22"/>
                <w:szCs w:val="22"/>
              </w:rPr>
              <w:t xml:space="preserve"> </w:t>
            </w:r>
            <w:r w:rsidR="00923538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923538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923538" w:rsidRPr="00923538">
              <w:rPr>
                <w:b/>
                <w:sz w:val="22"/>
                <w:szCs w:val="22"/>
              </w:rPr>
            </w:r>
            <w:r w:rsidR="00923538" w:rsidRPr="00923538">
              <w:rPr>
                <w:b/>
                <w:sz w:val="22"/>
                <w:szCs w:val="22"/>
              </w:rPr>
              <w:fldChar w:fldCharType="separate"/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28A902CD" w14:textId="77777777" w:rsidTr="00D6106A">
        <w:trPr>
          <w:trHeight w:val="892"/>
          <w:jc w:val="center"/>
        </w:trPr>
        <w:tc>
          <w:tcPr>
            <w:tcW w:w="7016" w:type="dxa"/>
          </w:tcPr>
          <w:p w14:paraId="79C47474" w14:textId="298D33B0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5F1D5C" w:rsidRPr="00923538">
              <w:rPr>
                <w:b/>
                <w:sz w:val="22"/>
                <w:szCs w:val="22"/>
              </w:rPr>
              <w:t>Building Contractor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00B4769D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4" w:type="dxa"/>
          </w:tcPr>
          <w:p w14:paraId="26370AE0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106ACB" w:rsidRPr="00923538" w14:paraId="15218B33" w14:textId="77777777" w:rsidTr="00D6106A">
        <w:trPr>
          <w:trHeight w:val="44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01181D1D" w14:textId="463DFAD1" w:rsidR="00106ACB" w:rsidRPr="00923538" w:rsidRDefault="00106ACB" w:rsidP="00D6106A">
            <w:pPr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lastRenderedPageBreak/>
              <w:t>Subrecipient</w:t>
            </w:r>
            <w:r w:rsidR="008969D4">
              <w:rPr>
                <w:b/>
                <w:color w:val="FFFFFF" w:themeColor="background1"/>
                <w:sz w:val="22"/>
                <w:szCs w:val="22"/>
              </w:rPr>
              <w:t>/State Representative</w:t>
            </w:r>
          </w:p>
        </w:tc>
      </w:tr>
      <w:tr w:rsidR="00CF4986" w:rsidRPr="00923538" w14:paraId="61F7D05E" w14:textId="77777777" w:rsidTr="00D6106A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345F520A" w14:textId="345C1AE6" w:rsidR="005F1D5C" w:rsidRPr="00923538" w:rsidRDefault="005F1D5C" w:rsidP="00D6106A">
            <w:pPr>
              <w:jc w:val="both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tatement of 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Pr="00923538">
              <w:rPr>
                <w:b/>
                <w:sz w:val="22"/>
                <w:szCs w:val="22"/>
              </w:rPr>
              <w:t>’s Representative:</w:t>
            </w:r>
          </w:p>
          <w:p w14:paraId="394C3467" w14:textId="77777777" w:rsidR="005F1D5C" w:rsidRPr="00923538" w:rsidRDefault="005F1D5C" w:rsidP="00D6106A">
            <w:pPr>
              <w:jc w:val="both"/>
              <w:rPr>
                <w:b/>
                <w:sz w:val="22"/>
                <w:szCs w:val="22"/>
              </w:rPr>
            </w:pPr>
          </w:p>
          <w:p w14:paraId="00EB67C0" w14:textId="55A0EBB4" w:rsidR="00CF4986" w:rsidRPr="00923538" w:rsidRDefault="005F1D5C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 xml:space="preserve">I, the undersigned, hereby certify that I participated in a pre-construction conference with above-referenced </w:t>
            </w:r>
            <w:r w:rsidR="00C25167">
              <w:rPr>
                <w:sz w:val="22"/>
                <w:szCs w:val="22"/>
              </w:rPr>
              <w:t>applicant</w:t>
            </w:r>
            <w:r w:rsidRPr="00923538">
              <w:rPr>
                <w:sz w:val="22"/>
                <w:szCs w:val="22"/>
              </w:rPr>
              <w:t xml:space="preserve"> and</w:t>
            </w:r>
            <w:r w:rsidR="00C25167">
              <w:rPr>
                <w:sz w:val="22"/>
                <w:szCs w:val="22"/>
              </w:rPr>
              <w:t xml:space="preserve"> the</w:t>
            </w:r>
            <w:r w:rsidRPr="00923538">
              <w:rPr>
                <w:sz w:val="22"/>
                <w:szCs w:val="22"/>
              </w:rPr>
              <w:t xml:space="preserve"> building contractor at the above-referenced location on this date.</w:t>
            </w:r>
            <w:r w:rsidR="00CF4986" w:rsidRPr="0092353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CF4986" w:rsidRPr="00923538" w14:paraId="0757FEDB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B019903" w14:textId="0952F5EA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5F1D5C" w:rsidRPr="00923538">
              <w:rPr>
                <w:b/>
                <w:sz w:val="22"/>
                <w:szCs w:val="22"/>
              </w:rPr>
              <w:t>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="005F1D5C" w:rsidRPr="00923538">
              <w:rPr>
                <w:b/>
                <w:sz w:val="22"/>
                <w:szCs w:val="22"/>
              </w:rPr>
              <w:t xml:space="preserve"> Representative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C1470">
              <w:rPr>
                <w:b/>
                <w:sz w:val="22"/>
                <w:szCs w:val="22"/>
              </w:rPr>
              <w:t xml:space="preserve"> </w:t>
            </w:r>
            <w:r w:rsidR="009C1470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9C1470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9C1470" w:rsidRPr="00923538">
              <w:rPr>
                <w:b/>
                <w:sz w:val="22"/>
                <w:szCs w:val="22"/>
              </w:rPr>
            </w:r>
            <w:r w:rsidR="009C1470" w:rsidRPr="00923538">
              <w:rPr>
                <w:b/>
                <w:sz w:val="22"/>
                <w:szCs w:val="22"/>
              </w:rPr>
              <w:fldChar w:fldCharType="separate"/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018B90B7" w14:textId="77777777" w:rsidTr="00D6106A">
        <w:trPr>
          <w:trHeight w:val="883"/>
          <w:jc w:val="center"/>
        </w:trPr>
        <w:tc>
          <w:tcPr>
            <w:tcW w:w="7016" w:type="dxa"/>
          </w:tcPr>
          <w:p w14:paraId="55D8C749" w14:textId="14C24068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5F1D5C" w:rsidRPr="00923538">
              <w:rPr>
                <w:b/>
                <w:sz w:val="22"/>
                <w:szCs w:val="22"/>
              </w:rPr>
              <w:t>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="005F1D5C" w:rsidRPr="00923538">
              <w:rPr>
                <w:b/>
                <w:sz w:val="22"/>
                <w:szCs w:val="22"/>
              </w:rPr>
              <w:t xml:space="preserve"> Representative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78623068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4" w:type="dxa"/>
          </w:tcPr>
          <w:p w14:paraId="69E7ED68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1F95E0E9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623B7F77" w14:textId="40CA3A31" w:rsidR="00CF4986" w:rsidRPr="00923538" w:rsidRDefault="005F1D5C" w:rsidP="00D6106A">
            <w:pPr>
              <w:jc w:val="center"/>
              <w:rPr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Notice to Proceed</w:t>
            </w:r>
          </w:p>
        </w:tc>
      </w:tr>
      <w:tr w:rsidR="00CF4986" w:rsidRPr="00923538" w14:paraId="20297993" w14:textId="77777777" w:rsidTr="00D6106A">
        <w:trPr>
          <w:trHeight w:val="1602"/>
          <w:jc w:val="center"/>
        </w:trPr>
        <w:tc>
          <w:tcPr>
            <w:tcW w:w="11160" w:type="dxa"/>
            <w:gridSpan w:val="2"/>
            <w:tcBorders>
              <w:bottom w:val="nil"/>
            </w:tcBorders>
            <w:vAlign w:val="center"/>
          </w:tcPr>
          <w:p w14:paraId="42BB9676" w14:textId="4DDFE8B8" w:rsidR="00CF4986" w:rsidRDefault="00FA366B" w:rsidP="00D6106A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rPr>
                <w:sz w:val="22"/>
                <w:szCs w:val="22"/>
              </w:rPr>
              <w:instrText xml:space="preserve"> FORMCHECKBOX </w:instrText>
            </w:r>
            <w:r w:rsidR="009B70A9">
              <w:rPr>
                <w:sz w:val="22"/>
                <w:szCs w:val="22"/>
              </w:rPr>
            </w:r>
            <w:r w:rsidR="009B70A9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3"/>
            <w:r>
              <w:rPr>
                <w:sz w:val="22"/>
                <w:szCs w:val="22"/>
              </w:rPr>
              <w:t xml:space="preserve"> </w:t>
            </w:r>
            <w:r w:rsidR="00CF4986" w:rsidRPr="00923538">
              <w:rPr>
                <w:sz w:val="22"/>
                <w:szCs w:val="22"/>
              </w:rPr>
              <w:t>I</w:t>
            </w:r>
            <w:r w:rsidR="005F1D5C" w:rsidRPr="00923538">
              <w:rPr>
                <w:sz w:val="22"/>
                <w:szCs w:val="22"/>
              </w:rPr>
              <w:t>/We, the undersigned, hereby authorize the above-referenced Building Contractor to commence work on the property located at</w:t>
            </w:r>
            <w:r w:rsidR="009C1470">
              <w:rPr>
                <w:sz w:val="22"/>
                <w:szCs w:val="22"/>
              </w:rPr>
              <w:t xml:space="preserve"> the address stated above </w:t>
            </w:r>
            <w:r w:rsidR="005F1D5C" w:rsidRPr="00923538">
              <w:rPr>
                <w:sz w:val="22"/>
                <w:szCs w:val="22"/>
              </w:rPr>
              <w:t xml:space="preserve">within </w:t>
            </w:r>
            <w:r w:rsidR="003A5A8E">
              <w:rPr>
                <w:sz w:val="22"/>
                <w:szCs w:val="22"/>
              </w:rPr>
              <w:t xml:space="preserve">seven </w:t>
            </w:r>
            <w:r w:rsidR="009C1470">
              <w:rPr>
                <w:sz w:val="22"/>
                <w:szCs w:val="22"/>
              </w:rPr>
              <w:t>(</w:t>
            </w:r>
            <w:r w:rsidR="003A5A8E">
              <w:rPr>
                <w:sz w:val="22"/>
                <w:szCs w:val="22"/>
              </w:rPr>
              <w:t>7</w:t>
            </w:r>
            <w:r w:rsidR="009C1470">
              <w:rPr>
                <w:sz w:val="22"/>
                <w:szCs w:val="22"/>
              </w:rPr>
              <w:t xml:space="preserve">) </w:t>
            </w:r>
            <w:r w:rsidR="003A5A8E">
              <w:rPr>
                <w:sz w:val="22"/>
                <w:szCs w:val="22"/>
              </w:rPr>
              <w:t>calendar</w:t>
            </w:r>
            <w:r w:rsidR="009C1470">
              <w:rPr>
                <w:sz w:val="22"/>
                <w:szCs w:val="22"/>
              </w:rPr>
              <w:t xml:space="preserve"> </w:t>
            </w:r>
            <w:r w:rsidR="005F1D5C" w:rsidRPr="00923538">
              <w:rPr>
                <w:sz w:val="22"/>
                <w:szCs w:val="22"/>
              </w:rPr>
              <w:t xml:space="preserve">days of the execution of this document. </w:t>
            </w:r>
            <w:r w:rsidR="00E00C59">
              <w:rPr>
                <w:sz w:val="22"/>
                <w:szCs w:val="22"/>
              </w:rPr>
              <w:t xml:space="preserve">I/We understand that we must be out of the home prior to this date. </w:t>
            </w:r>
            <w:r w:rsidR="005F1D5C" w:rsidRPr="00923538">
              <w:rPr>
                <w:sz w:val="22"/>
                <w:szCs w:val="22"/>
              </w:rPr>
              <w:t xml:space="preserve">The property will be available to building contractor to perform specified work between </w:t>
            </w:r>
            <w:r w:rsidR="005F1D5C" w:rsidRPr="00923538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5F1D5C" w:rsidRPr="00923538">
              <w:rPr>
                <w:sz w:val="22"/>
                <w:szCs w:val="22"/>
              </w:rPr>
              <w:instrText xml:space="preserve"> FORMTEXT </w:instrText>
            </w:r>
            <w:r w:rsidR="005F1D5C" w:rsidRPr="00923538">
              <w:rPr>
                <w:sz w:val="22"/>
                <w:szCs w:val="22"/>
              </w:rPr>
            </w:r>
            <w:r w:rsidR="005F1D5C" w:rsidRPr="00923538">
              <w:rPr>
                <w:sz w:val="22"/>
                <w:szCs w:val="22"/>
              </w:rPr>
              <w:fldChar w:fldCharType="separate"/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sz w:val="22"/>
                <w:szCs w:val="22"/>
              </w:rPr>
              <w:fldChar w:fldCharType="end"/>
            </w:r>
            <w:r w:rsidR="005F1D5C" w:rsidRPr="00923538">
              <w:rPr>
                <w:sz w:val="22"/>
                <w:szCs w:val="22"/>
              </w:rPr>
              <w:t xml:space="preserve"> a.m. and </w:t>
            </w:r>
            <w:r w:rsidR="005F1D5C" w:rsidRPr="00923538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5F1D5C" w:rsidRPr="00923538">
              <w:rPr>
                <w:sz w:val="22"/>
                <w:szCs w:val="22"/>
              </w:rPr>
              <w:instrText xml:space="preserve"> FORMTEXT </w:instrText>
            </w:r>
            <w:r w:rsidR="005F1D5C" w:rsidRPr="00923538">
              <w:rPr>
                <w:sz w:val="22"/>
                <w:szCs w:val="22"/>
              </w:rPr>
            </w:r>
            <w:r w:rsidR="005F1D5C" w:rsidRPr="00923538">
              <w:rPr>
                <w:sz w:val="22"/>
                <w:szCs w:val="22"/>
              </w:rPr>
              <w:fldChar w:fldCharType="separate"/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sz w:val="22"/>
                <w:szCs w:val="22"/>
              </w:rPr>
              <w:fldChar w:fldCharType="end"/>
            </w:r>
            <w:r w:rsidR="005824A4" w:rsidRPr="00923538">
              <w:rPr>
                <w:sz w:val="22"/>
                <w:szCs w:val="22"/>
              </w:rPr>
              <w:t xml:space="preserve"> </w:t>
            </w:r>
            <w:r w:rsidR="005F1D5C" w:rsidRPr="00923538">
              <w:rPr>
                <w:sz w:val="22"/>
                <w:szCs w:val="22"/>
              </w:rPr>
              <w:t>p</w:t>
            </w:r>
            <w:r w:rsidR="00D6106A">
              <w:rPr>
                <w:sz w:val="22"/>
                <w:szCs w:val="22"/>
              </w:rPr>
              <w:t>.</w:t>
            </w:r>
            <w:r w:rsidR="005F1D5C" w:rsidRPr="00923538">
              <w:rPr>
                <w:sz w:val="22"/>
                <w:szCs w:val="22"/>
              </w:rPr>
              <w:t>m</w:t>
            </w:r>
            <w:r w:rsidR="00D6106A">
              <w:rPr>
                <w:sz w:val="22"/>
                <w:szCs w:val="22"/>
              </w:rPr>
              <w:t>.</w:t>
            </w:r>
            <w:r w:rsidR="005F1D5C" w:rsidRPr="00923538">
              <w:rPr>
                <w:sz w:val="22"/>
                <w:szCs w:val="22"/>
              </w:rPr>
              <w:t xml:space="preserve">, </w:t>
            </w:r>
            <w:r w:rsidR="00D6106A">
              <w:rPr>
                <w:sz w:val="22"/>
                <w:szCs w:val="22"/>
              </w:rPr>
              <w:t>seven (7)</w:t>
            </w:r>
            <w:r w:rsidR="005F1D5C" w:rsidRPr="00923538">
              <w:rPr>
                <w:sz w:val="22"/>
                <w:szCs w:val="22"/>
              </w:rPr>
              <w:t xml:space="preserve"> days a week, unless otherwise specified by the </w:t>
            </w:r>
            <w:r>
              <w:rPr>
                <w:sz w:val="22"/>
                <w:szCs w:val="22"/>
              </w:rPr>
              <w:t>applicant</w:t>
            </w:r>
            <w:r w:rsidR="005F1D5C" w:rsidRPr="00923538">
              <w:rPr>
                <w:sz w:val="22"/>
                <w:szCs w:val="22"/>
              </w:rPr>
              <w:t>. If</w:t>
            </w:r>
            <w:r w:rsidR="009C1470">
              <w:rPr>
                <w:sz w:val="22"/>
                <w:szCs w:val="22"/>
              </w:rPr>
              <w:t xml:space="preserve"> the</w:t>
            </w:r>
            <w:r w:rsidR="005F1D5C" w:rsidRPr="00923538">
              <w:rPr>
                <w:sz w:val="22"/>
                <w:szCs w:val="22"/>
              </w:rPr>
              <w:t xml:space="preserve"> Building Contractor does not commence work within the specified time, the </w:t>
            </w:r>
            <w:r w:rsidR="009C1470">
              <w:rPr>
                <w:sz w:val="22"/>
                <w:szCs w:val="22"/>
              </w:rPr>
              <w:t>Applicant</w:t>
            </w:r>
            <w:r w:rsidR="005F1D5C" w:rsidRPr="00923538">
              <w:rPr>
                <w:sz w:val="22"/>
                <w:szCs w:val="22"/>
              </w:rPr>
              <w:t xml:space="preserve"> may, upon pro</w:t>
            </w:r>
            <w:r w:rsidR="005824A4" w:rsidRPr="00923538">
              <w:rPr>
                <w:sz w:val="22"/>
                <w:szCs w:val="22"/>
              </w:rPr>
              <w:t xml:space="preserve">per notification, consider </w:t>
            </w:r>
            <w:r w:rsidR="009C1470">
              <w:rPr>
                <w:sz w:val="22"/>
                <w:szCs w:val="22"/>
              </w:rPr>
              <w:t xml:space="preserve">the </w:t>
            </w:r>
            <w:r w:rsidR="005824A4" w:rsidRPr="00923538">
              <w:rPr>
                <w:sz w:val="22"/>
                <w:szCs w:val="22"/>
              </w:rPr>
              <w:t xml:space="preserve">Building Contractor to be in default. </w:t>
            </w:r>
          </w:p>
          <w:p w14:paraId="53E20011" w14:textId="4B101327" w:rsidR="00E718EE" w:rsidRPr="00923538" w:rsidRDefault="00E718EE" w:rsidP="00D6106A">
            <w:pPr>
              <w:jc w:val="both"/>
              <w:rPr>
                <w:sz w:val="22"/>
                <w:szCs w:val="22"/>
              </w:rPr>
            </w:pPr>
          </w:p>
        </w:tc>
      </w:tr>
      <w:tr w:rsidR="00441C6F" w:rsidRPr="00923538" w14:paraId="0EC06650" w14:textId="77777777" w:rsidTr="00B32CF6">
        <w:trPr>
          <w:trHeight w:val="803"/>
          <w:jc w:val="center"/>
        </w:trPr>
        <w:tc>
          <w:tcPr>
            <w:tcW w:w="11160" w:type="dxa"/>
            <w:gridSpan w:val="2"/>
            <w:tcBorders>
              <w:bottom w:val="nil"/>
            </w:tcBorders>
          </w:tcPr>
          <w:p w14:paraId="76C21584" w14:textId="42CB43A5" w:rsidR="00441C6F" w:rsidRPr="009375AD" w:rsidRDefault="009375AD" w:rsidP="00D6106A">
            <w:pPr>
              <w:jc w:val="both"/>
              <w:rPr>
                <w:b/>
                <w:sz w:val="22"/>
                <w:szCs w:val="22"/>
              </w:rPr>
            </w:pPr>
            <w:r w:rsidRPr="009375AD">
              <w:rPr>
                <w:b/>
                <w:sz w:val="22"/>
                <w:szCs w:val="22"/>
              </w:rPr>
              <w:t xml:space="preserve">Comments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213EDF" w:rsidRPr="00923538" w14:paraId="09B77DCC" w14:textId="77777777" w:rsidTr="00213EDF">
        <w:trPr>
          <w:trHeight w:val="443"/>
          <w:jc w:val="center"/>
        </w:trPr>
        <w:tc>
          <w:tcPr>
            <w:tcW w:w="11160" w:type="dxa"/>
            <w:gridSpan w:val="2"/>
            <w:vAlign w:val="center"/>
          </w:tcPr>
          <w:p w14:paraId="301AA84E" w14:textId="09E90E25" w:rsidR="00213EDF" w:rsidRDefault="00213EDF" w:rsidP="005A67D6">
            <w:pPr>
              <w:jc w:val="both"/>
              <w:rPr>
                <w:sz w:val="22"/>
                <w:szCs w:val="22"/>
              </w:rPr>
            </w:pPr>
            <w:r w:rsidRPr="00E718EE">
              <w:rPr>
                <w:b/>
                <w:sz w:val="22"/>
                <w:szCs w:val="22"/>
              </w:rPr>
              <w:t>Notice to Proceed Date: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5824A4" w:rsidRPr="00923538" w14:paraId="45938842" w14:textId="77777777" w:rsidTr="00D6106A">
        <w:trPr>
          <w:trHeight w:val="892"/>
          <w:jc w:val="center"/>
        </w:trPr>
        <w:tc>
          <w:tcPr>
            <w:tcW w:w="11160" w:type="dxa"/>
            <w:gridSpan w:val="2"/>
            <w:vAlign w:val="center"/>
          </w:tcPr>
          <w:p w14:paraId="148175DE" w14:textId="144E4832" w:rsidR="005824A4" w:rsidRPr="00923538" w:rsidRDefault="00FA366B" w:rsidP="00D6106A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sz w:val="22"/>
                <w:szCs w:val="22"/>
              </w:rPr>
              <w:instrText xml:space="preserve"> FORMCHECKBOX </w:instrText>
            </w:r>
            <w:r w:rsidR="009B70A9">
              <w:rPr>
                <w:sz w:val="22"/>
                <w:szCs w:val="22"/>
              </w:rPr>
            </w:r>
            <w:r w:rsidR="009B70A9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4"/>
            <w:r>
              <w:rPr>
                <w:sz w:val="22"/>
                <w:szCs w:val="22"/>
              </w:rPr>
              <w:t xml:space="preserve"> </w:t>
            </w:r>
            <w:r w:rsidR="005824A4" w:rsidRPr="00923538">
              <w:rPr>
                <w:sz w:val="22"/>
                <w:szCs w:val="22"/>
              </w:rPr>
              <w:t>I/We elect to withhold authorization to proceed until a later date</w:t>
            </w:r>
            <w:r w:rsidR="00AA77DC">
              <w:rPr>
                <w:sz w:val="22"/>
                <w:szCs w:val="22"/>
              </w:rPr>
              <w:t>,</w:t>
            </w:r>
            <w:r w:rsidR="005824A4" w:rsidRPr="00923538">
              <w:rPr>
                <w:sz w:val="22"/>
                <w:szCs w:val="22"/>
              </w:rPr>
              <w:t xml:space="preserve"> at which time a separate Notice to Proceed will be issued.</w:t>
            </w:r>
          </w:p>
        </w:tc>
      </w:tr>
      <w:tr w:rsidR="00CF4986" w:rsidRPr="00923538" w14:paraId="456C8F7A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229B75E" w14:textId="2E7C140D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9C1470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>:</w:t>
            </w:r>
            <w:r w:rsidR="000656DC">
              <w:rPr>
                <w:b/>
                <w:sz w:val="22"/>
                <w:szCs w:val="22"/>
              </w:rPr>
              <w:t xml:space="preserve"> </w:t>
            </w:r>
            <w:r w:rsidR="000656DC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0656D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0656DC" w:rsidRPr="00923538">
              <w:rPr>
                <w:b/>
                <w:sz w:val="22"/>
                <w:szCs w:val="22"/>
              </w:rPr>
            </w:r>
            <w:r w:rsidR="000656DC" w:rsidRPr="00923538">
              <w:rPr>
                <w:b/>
                <w:sz w:val="22"/>
                <w:szCs w:val="22"/>
              </w:rPr>
              <w:fldChar w:fldCharType="separate"/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259B872C" w14:textId="77777777" w:rsidTr="00D6106A">
        <w:trPr>
          <w:trHeight w:val="711"/>
          <w:jc w:val="center"/>
        </w:trPr>
        <w:tc>
          <w:tcPr>
            <w:tcW w:w="7016" w:type="dxa"/>
          </w:tcPr>
          <w:p w14:paraId="70C91EBF" w14:textId="748FC1D9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9C1470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6EAD8703" w14:textId="77777777" w:rsidR="00CF4986" w:rsidRPr="00923538" w:rsidRDefault="00CF4986" w:rsidP="00D6106A">
            <w:pPr>
              <w:rPr>
                <w:b/>
                <w:sz w:val="22"/>
                <w:szCs w:val="22"/>
              </w:rPr>
            </w:pPr>
          </w:p>
        </w:tc>
        <w:tc>
          <w:tcPr>
            <w:tcW w:w="4144" w:type="dxa"/>
          </w:tcPr>
          <w:p w14:paraId="12216139" w14:textId="333BE6E2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B6A78" w:rsidRPr="00923538" w14:paraId="79BC3F5F" w14:textId="77777777" w:rsidTr="00D6106A">
        <w:trPr>
          <w:trHeight w:val="362"/>
          <w:jc w:val="center"/>
        </w:trPr>
        <w:tc>
          <w:tcPr>
            <w:tcW w:w="11160" w:type="dxa"/>
            <w:gridSpan w:val="2"/>
          </w:tcPr>
          <w:p w14:paraId="52755149" w14:textId="75D5CF7B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inted Name of Co-Applicant:</w:t>
            </w:r>
            <w:r w:rsidR="006A0E7B">
              <w:rPr>
                <w:b/>
                <w:sz w:val="22"/>
                <w:szCs w:val="22"/>
              </w:rPr>
              <w:t xml:space="preserve"> </w:t>
            </w:r>
            <w:r w:rsidR="006A0E7B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6A0E7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A0E7B" w:rsidRPr="00923538">
              <w:rPr>
                <w:b/>
                <w:sz w:val="22"/>
                <w:szCs w:val="22"/>
              </w:rPr>
            </w:r>
            <w:r w:rsidR="006A0E7B" w:rsidRPr="00923538">
              <w:rPr>
                <w:b/>
                <w:sz w:val="22"/>
                <w:szCs w:val="22"/>
              </w:rPr>
              <w:fldChar w:fldCharType="separate"/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B6A78" w:rsidRPr="00923538" w14:paraId="0BD50C5F" w14:textId="77777777" w:rsidTr="00D6106A">
        <w:trPr>
          <w:trHeight w:val="711"/>
          <w:jc w:val="center"/>
        </w:trPr>
        <w:tc>
          <w:tcPr>
            <w:tcW w:w="7016" w:type="dxa"/>
          </w:tcPr>
          <w:p w14:paraId="13D695F7" w14:textId="5D69D65D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ignature of Co-Applicant:</w:t>
            </w:r>
            <w:r w:rsidR="001F372B">
              <w:rPr>
                <w:b/>
                <w:sz w:val="22"/>
                <w:szCs w:val="22"/>
              </w:rPr>
              <w:t xml:space="preserve">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4144" w:type="dxa"/>
          </w:tcPr>
          <w:p w14:paraId="2A43F32F" w14:textId="20574854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5A9D770D" w14:textId="77777777" w:rsidR="00976CBD" w:rsidRPr="00923538" w:rsidRDefault="00976CBD" w:rsidP="00E34E10">
      <w:pPr>
        <w:tabs>
          <w:tab w:val="left" w:pos="1027"/>
        </w:tabs>
      </w:pPr>
    </w:p>
    <w:sectPr w:rsidR="00976CBD" w:rsidRPr="00923538" w:rsidSect="00BB14C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A1B0D" w14:textId="77777777" w:rsidR="00884406" w:rsidRDefault="00884406" w:rsidP="00BB14C6">
      <w:r>
        <w:separator/>
      </w:r>
    </w:p>
  </w:endnote>
  <w:endnote w:type="continuationSeparator" w:id="0">
    <w:p w14:paraId="2339C28D" w14:textId="77777777" w:rsidR="00884406" w:rsidRDefault="00884406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BD7BD2" w14:textId="77777777" w:rsidR="00D6106A" w:rsidRDefault="00D6106A" w:rsidP="00D6106A">
    <w:pPr>
      <w:pStyle w:val="Footer"/>
    </w:pPr>
    <w:r>
      <w:t>Form 11.02 – Pre-Construction Conference Report and Notice to Proceed</w:t>
    </w:r>
  </w:p>
  <w:p w14:paraId="2C43DE5D" w14:textId="2A97341E" w:rsidR="00D6106A" w:rsidRDefault="008E3AD4" w:rsidP="00D6106A">
    <w:pPr>
      <w:pStyle w:val="Footer"/>
    </w:pPr>
    <w:r>
      <w:t>April</w:t>
    </w:r>
    <w:r w:rsidR="00D6106A">
      <w:t xml:space="preserve"> 201</w:t>
    </w:r>
    <w:r>
      <w:t>9</w:t>
    </w:r>
    <w:r w:rsidR="00D6106A">
      <w:t xml:space="preserve"> </w:t>
    </w:r>
  </w:p>
  <w:p w14:paraId="4BBA5C2F" w14:textId="6967266C" w:rsidR="00D6106A" w:rsidRDefault="00D6106A" w:rsidP="00D6106A">
    <w:pPr>
      <w:pStyle w:val="Footer"/>
    </w:pPr>
    <w:r>
      <w:t>Page 2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F01FF" w14:textId="77777777" w:rsidR="00D6106A" w:rsidRPr="009E3DA3" w:rsidRDefault="003150C7">
    <w:pPr>
      <w:pStyle w:val="Footer"/>
      <w:rPr>
        <w:sz w:val="20"/>
        <w:szCs w:val="20"/>
      </w:rPr>
    </w:pPr>
    <w:r w:rsidRPr="009E3DA3">
      <w:rPr>
        <w:sz w:val="20"/>
        <w:szCs w:val="20"/>
      </w:rPr>
      <w:t xml:space="preserve">Form </w:t>
    </w:r>
    <w:r w:rsidR="005824A4" w:rsidRPr="009E3DA3">
      <w:rPr>
        <w:sz w:val="20"/>
        <w:szCs w:val="20"/>
      </w:rPr>
      <w:t>11.02</w:t>
    </w:r>
    <w:r w:rsidRPr="009E3DA3">
      <w:rPr>
        <w:sz w:val="20"/>
        <w:szCs w:val="20"/>
      </w:rPr>
      <w:t xml:space="preserve"> – </w:t>
    </w:r>
    <w:r w:rsidR="009F3F6B" w:rsidRPr="009E3DA3">
      <w:rPr>
        <w:sz w:val="20"/>
        <w:szCs w:val="20"/>
      </w:rPr>
      <w:t>Pre-Construction Confere</w:t>
    </w:r>
    <w:r w:rsidR="00D6106A" w:rsidRPr="009E3DA3">
      <w:rPr>
        <w:sz w:val="20"/>
        <w:szCs w:val="20"/>
      </w:rPr>
      <w:t>nce Report and Notice to Proceed</w:t>
    </w:r>
  </w:p>
  <w:p w14:paraId="3910D6AD" w14:textId="268E7548" w:rsidR="003150C7" w:rsidRPr="009E3DA3" w:rsidRDefault="008E3AD4">
    <w:pPr>
      <w:pStyle w:val="Footer"/>
      <w:rPr>
        <w:sz w:val="20"/>
        <w:szCs w:val="20"/>
      </w:rPr>
    </w:pPr>
    <w:r>
      <w:rPr>
        <w:sz w:val="20"/>
        <w:szCs w:val="20"/>
      </w:rPr>
      <w:t>April</w:t>
    </w:r>
    <w:r w:rsidR="00E718EE" w:rsidRPr="009E3DA3">
      <w:rPr>
        <w:sz w:val="20"/>
        <w:szCs w:val="20"/>
      </w:rPr>
      <w:t xml:space="preserve"> 201</w:t>
    </w:r>
    <w:r>
      <w:rPr>
        <w:sz w:val="20"/>
        <w:szCs w:val="20"/>
      </w:rPr>
      <w:t>9</w:t>
    </w:r>
    <w:r w:rsidR="003150C7" w:rsidRPr="009E3DA3">
      <w:rPr>
        <w:sz w:val="20"/>
        <w:szCs w:val="20"/>
      </w:rPr>
      <w:t xml:space="preserve"> </w:t>
    </w:r>
  </w:p>
  <w:p w14:paraId="56087BB2" w14:textId="2F47D263" w:rsidR="003150C7" w:rsidRPr="009E3DA3" w:rsidRDefault="00D6106A">
    <w:pPr>
      <w:pStyle w:val="Footer"/>
      <w:rPr>
        <w:sz w:val="20"/>
        <w:szCs w:val="20"/>
      </w:rPr>
    </w:pPr>
    <w:r w:rsidRPr="009E3DA3">
      <w:rPr>
        <w:sz w:val="20"/>
        <w:szCs w:val="20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B5E50" w14:textId="77777777" w:rsidR="00884406" w:rsidRDefault="00884406" w:rsidP="00BB14C6">
      <w:r>
        <w:separator/>
      </w:r>
    </w:p>
  </w:footnote>
  <w:footnote w:type="continuationSeparator" w:id="0">
    <w:p w14:paraId="04B04A86" w14:textId="77777777" w:rsidR="00884406" w:rsidRDefault="00884406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02E67" w14:textId="77777777" w:rsidR="00BB14C6" w:rsidRDefault="00BB14C6">
    <w:pPr>
      <w:pStyle w:val="Header"/>
    </w:pPr>
  </w:p>
  <w:p w14:paraId="30411669" w14:textId="77777777" w:rsidR="00BB14C6" w:rsidRDefault="00BB14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C81EA" w14:textId="2288BCC0" w:rsidR="00BB14C6" w:rsidRPr="00995383" w:rsidRDefault="00BB14C6" w:rsidP="00995383">
    <w:pPr>
      <w:ind w:left="1627"/>
      <w:jc w:val="right"/>
      <w:rPr>
        <w:b/>
        <w:sz w:val="28"/>
        <w:szCs w:val="28"/>
      </w:rPr>
    </w:pPr>
    <w:r w:rsidRPr="00995383"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3D4BBAB5" wp14:editId="3B014287">
          <wp:simplePos x="0" y="0"/>
          <wp:positionH relativeFrom="column">
            <wp:posOffset>188861</wp:posOffset>
          </wp:positionH>
          <wp:positionV relativeFrom="paragraph">
            <wp:posOffset>-63481</wp:posOffset>
          </wp:positionV>
          <wp:extent cx="871220" cy="826135"/>
          <wp:effectExtent l="0" t="0" r="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5383">
      <w:rPr>
        <w:b/>
        <w:sz w:val="28"/>
        <w:szCs w:val="28"/>
      </w:rPr>
      <w:t>Texas General Land Office</w:t>
    </w:r>
  </w:p>
  <w:p w14:paraId="0560968C" w14:textId="77777777" w:rsidR="00BB14C6" w:rsidRPr="00923538" w:rsidRDefault="00BB14C6" w:rsidP="00995383">
    <w:pPr>
      <w:ind w:left="1627"/>
      <w:jc w:val="right"/>
      <w:rPr>
        <w:b/>
      </w:rPr>
    </w:pPr>
    <w:r w:rsidRPr="00923538">
      <w:rPr>
        <w:b/>
      </w:rPr>
      <w:t>Community Development and Revitalization</w:t>
    </w:r>
  </w:p>
  <w:p w14:paraId="657C3699" w14:textId="090C6768" w:rsidR="00866D1B" w:rsidRPr="00923538" w:rsidRDefault="00866D1B" w:rsidP="00995383">
    <w:pPr>
      <w:ind w:left="1627"/>
      <w:jc w:val="right"/>
      <w:rPr>
        <w:b/>
      </w:rPr>
    </w:pPr>
    <w:r w:rsidRPr="00923538">
      <w:rPr>
        <w:b/>
      </w:rPr>
      <w:t xml:space="preserve">Form </w:t>
    </w:r>
    <w:r w:rsidR="00547D3E" w:rsidRPr="00923538">
      <w:rPr>
        <w:b/>
      </w:rPr>
      <w:t>11.02</w:t>
    </w:r>
  </w:p>
  <w:p w14:paraId="69477F32" w14:textId="644A0BD2" w:rsidR="00BB14C6" w:rsidRPr="00923538" w:rsidRDefault="006B242C" w:rsidP="00995383">
    <w:pPr>
      <w:pStyle w:val="NoSpacing"/>
      <w:ind w:left="1627"/>
      <w:jc w:val="right"/>
      <w:outlineLvl w:val="0"/>
      <w:rPr>
        <w:rFonts w:ascii="Times New Roman" w:hAnsi="Times New Roman"/>
        <w:b/>
        <w:sz w:val="24"/>
        <w:szCs w:val="24"/>
      </w:rPr>
    </w:pPr>
    <w:r w:rsidRPr="00923538">
      <w:rPr>
        <w:rFonts w:ascii="Times New Roman" w:hAnsi="Times New Roman"/>
        <w:b/>
        <w:sz w:val="24"/>
        <w:szCs w:val="24"/>
      </w:rPr>
      <w:t>Pre-Construction Conference Report and Notice to Proceed</w:t>
    </w:r>
  </w:p>
  <w:p w14:paraId="76E7856A" w14:textId="77777777" w:rsidR="00BB14C6" w:rsidRDefault="00BB14C6" w:rsidP="00D6106A">
    <w:pPr>
      <w:pStyle w:val="Header"/>
      <w:ind w:left="16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eM73TQ2cVuQn4WXMgASCxbk2PqtuvddPDOuzGr5ASSMOAipURjQmmS/IcfRN/8QZfYlABdkI1XScR5/HXrj5g==" w:salt="PMub9YIu3K8siePLZPxw5w=="/>
  <w:defaultTabStop w:val="720"/>
  <w:doNotShadeFormData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SxNDM1MLI0tjBQ0lEKTi0uzszPAykwqgUATRMhGiwAAAA="/>
  </w:docVars>
  <w:rsids>
    <w:rsidRoot w:val="00BB14C6"/>
    <w:rsid w:val="00057602"/>
    <w:rsid w:val="000656DC"/>
    <w:rsid w:val="000737BC"/>
    <w:rsid w:val="00106ACB"/>
    <w:rsid w:val="001478D1"/>
    <w:rsid w:val="001623AA"/>
    <w:rsid w:val="00177983"/>
    <w:rsid w:val="001A059C"/>
    <w:rsid w:val="001B56EE"/>
    <w:rsid w:val="001B574F"/>
    <w:rsid w:val="001F372B"/>
    <w:rsid w:val="0020022D"/>
    <w:rsid w:val="00213EDF"/>
    <w:rsid w:val="002975D0"/>
    <w:rsid w:val="002D22BB"/>
    <w:rsid w:val="002E2749"/>
    <w:rsid w:val="003150C7"/>
    <w:rsid w:val="003601CE"/>
    <w:rsid w:val="003A5A8E"/>
    <w:rsid w:val="003B349F"/>
    <w:rsid w:val="003E77BC"/>
    <w:rsid w:val="00441C6F"/>
    <w:rsid w:val="00443714"/>
    <w:rsid w:val="004539A0"/>
    <w:rsid w:val="004E0BD3"/>
    <w:rsid w:val="004E42B1"/>
    <w:rsid w:val="004E7F51"/>
    <w:rsid w:val="00503988"/>
    <w:rsid w:val="00511F7F"/>
    <w:rsid w:val="00541AFE"/>
    <w:rsid w:val="00547D3E"/>
    <w:rsid w:val="005824A4"/>
    <w:rsid w:val="005A6D07"/>
    <w:rsid w:val="005D5E32"/>
    <w:rsid w:val="005F1D5C"/>
    <w:rsid w:val="00611ADF"/>
    <w:rsid w:val="00615E06"/>
    <w:rsid w:val="00632CBA"/>
    <w:rsid w:val="00646E8F"/>
    <w:rsid w:val="00652303"/>
    <w:rsid w:val="00677F4B"/>
    <w:rsid w:val="00692C27"/>
    <w:rsid w:val="006A0E7B"/>
    <w:rsid w:val="006A7E41"/>
    <w:rsid w:val="006B242C"/>
    <w:rsid w:val="006B24EA"/>
    <w:rsid w:val="006E1204"/>
    <w:rsid w:val="006F4E62"/>
    <w:rsid w:val="00865722"/>
    <w:rsid w:val="00866D1B"/>
    <w:rsid w:val="00882574"/>
    <w:rsid w:val="00884406"/>
    <w:rsid w:val="008969D4"/>
    <w:rsid w:val="008B5AC3"/>
    <w:rsid w:val="008C385F"/>
    <w:rsid w:val="008E3AD4"/>
    <w:rsid w:val="00901D17"/>
    <w:rsid w:val="00923538"/>
    <w:rsid w:val="009375AD"/>
    <w:rsid w:val="009428C4"/>
    <w:rsid w:val="009601DC"/>
    <w:rsid w:val="00976CBD"/>
    <w:rsid w:val="00995383"/>
    <w:rsid w:val="009B6A78"/>
    <w:rsid w:val="009B70A9"/>
    <w:rsid w:val="009C1470"/>
    <w:rsid w:val="009C65E6"/>
    <w:rsid w:val="009E2437"/>
    <w:rsid w:val="009E3DA3"/>
    <w:rsid w:val="009F3F6B"/>
    <w:rsid w:val="00AA77DC"/>
    <w:rsid w:val="00AC50BF"/>
    <w:rsid w:val="00B32CF6"/>
    <w:rsid w:val="00BB14C6"/>
    <w:rsid w:val="00C25167"/>
    <w:rsid w:val="00CA35D2"/>
    <w:rsid w:val="00CF4986"/>
    <w:rsid w:val="00D6106A"/>
    <w:rsid w:val="00D83118"/>
    <w:rsid w:val="00D95365"/>
    <w:rsid w:val="00DA15DC"/>
    <w:rsid w:val="00DE7BBB"/>
    <w:rsid w:val="00E00C59"/>
    <w:rsid w:val="00E04390"/>
    <w:rsid w:val="00E34E10"/>
    <w:rsid w:val="00E44E34"/>
    <w:rsid w:val="00E718EE"/>
    <w:rsid w:val="00EB1CC3"/>
    <w:rsid w:val="00EE19E0"/>
    <w:rsid w:val="00F56109"/>
    <w:rsid w:val="00F66CE8"/>
    <w:rsid w:val="00FA36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EFEFF5F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0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B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BD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BD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0BD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11F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SharedWithUsers xmlns="1e85b661-d731-4d3b-a463-3441944861be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54C37-9332-43E8-A2E4-94BDBB6F7D2C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ee701d31-54e0-4258-8518-0987fb1086c4"/>
    <ds:schemaRef ds:uri="http://purl.org/dc/terms/"/>
    <ds:schemaRef ds:uri="http://schemas.openxmlformats.org/package/2006/metadata/core-properties"/>
    <ds:schemaRef ds:uri="3cd28d9a-a9b0-4b43-a860-e2790c5fb362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CCCF328-0C41-416C-8DF3-5436C7F9AB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386036-5937-4139-9554-D0638EA56F14}"/>
</file>

<file path=customXml/itemProps4.xml><?xml version="1.0" encoding="utf-8"?>
<ds:datastoreItem xmlns:ds="http://schemas.openxmlformats.org/officeDocument/2006/customXml" ds:itemID="{9991C0CA-958B-427F-A10B-34BF87E6B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Taylor</dc:creator>
  <cp:lastModifiedBy>Christine Taylor</cp:lastModifiedBy>
  <cp:revision>12</cp:revision>
  <dcterms:created xsi:type="dcterms:W3CDTF">2018-06-19T16:53:00Z</dcterms:created>
  <dcterms:modified xsi:type="dcterms:W3CDTF">2019-06-0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  <property fmtid="{D5CDD505-2E9C-101B-9397-08002B2CF9AE}" pid="3" name="FileLeafRef">
    <vt:lpwstr>form1102-preconstructionconferencereportandnoticetoproceed.docx</vt:lpwstr>
  </property>
  <property fmtid="{D5CDD505-2E9C-101B-9397-08002B2CF9AE}" pid="4" name="AuthorIds_UIVersion_1024">
    <vt:lpwstr>133</vt:lpwstr>
  </property>
  <property fmtid="{D5CDD505-2E9C-101B-9397-08002B2CF9AE}" pid="5" name="Order">
    <vt:r8>210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ource_item_id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